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0611E" w14:textId="36D2D294" w:rsidR="003D4E33" w:rsidRPr="00126367" w:rsidRDefault="00D9106A" w:rsidP="003D4E33">
      <w:pPr>
        <w:spacing w:after="0" w:line="240" w:lineRule="auto"/>
        <w:rPr>
          <w:rFonts w:cs="Arial"/>
          <w:b/>
          <w:color w:val="595959" w:themeColor="text1" w:themeTint="A6"/>
          <w:sz w:val="46"/>
          <w:szCs w:val="46"/>
        </w:rPr>
      </w:pPr>
      <w:r w:rsidRPr="00D9106A">
        <w:rPr>
          <w:b/>
          <w:color w:val="595959" w:themeColor="text1" w:themeTint="A6"/>
          <w:sz w:val="46"/>
        </w:rPr>
        <w:drawing>
          <wp:anchor distT="0" distB="0" distL="114300" distR="114300" simplePos="0" relativeHeight="251658240" behindDoc="0" locked="0" layoutInCell="1" allowOverlap="1" wp14:anchorId="246207BF" wp14:editId="704AACD9">
            <wp:simplePos x="0" y="0"/>
            <wp:positionH relativeFrom="column">
              <wp:posOffset>4721860</wp:posOffset>
            </wp:positionH>
            <wp:positionV relativeFrom="paragraph">
              <wp:posOffset>-227965</wp:posOffset>
            </wp:positionV>
            <wp:extent cx="2413000" cy="329983"/>
            <wp:effectExtent l="0" t="0" r="0" b="635"/>
            <wp:wrapNone/>
            <wp:docPr id="874852884" name="Picture 1" descr="A blue and white sign with white letters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852884" name="Picture 1" descr="A blue and white sign with white letters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3000" cy="3299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4E33">
        <w:rPr>
          <w:b/>
          <w:color w:val="595959" w:themeColor="text1" w:themeTint="A6"/>
          <w:sz w:val="46"/>
        </w:rPr>
        <w:t>TIME BLOCKING GIORNALIERO</w:t>
      </w:r>
      <w:bookmarkStart w:id="0" w:name="_Hlk536359931"/>
    </w:p>
    <w:p w14:paraId="1792D77F" w14:textId="77777777" w:rsidR="003D4E33" w:rsidRDefault="003D4E33" w:rsidP="003D4E33">
      <w:pPr>
        <w:spacing w:after="0" w:line="240" w:lineRule="auto"/>
        <w:rPr>
          <w:szCs w:val="20"/>
        </w:rPr>
      </w:pPr>
    </w:p>
    <w:tbl>
      <w:tblPr>
        <w:tblW w:w="11057" w:type="dxa"/>
        <w:tblLook w:val="04A0" w:firstRow="1" w:lastRow="0" w:firstColumn="1" w:lastColumn="0" w:noHBand="0" w:noVBand="1"/>
      </w:tblPr>
      <w:tblGrid>
        <w:gridCol w:w="5619"/>
        <w:gridCol w:w="1044"/>
        <w:gridCol w:w="740"/>
        <w:gridCol w:w="3654"/>
      </w:tblGrid>
      <w:tr w:rsidR="003D4E33" w:rsidRPr="003D4E33" w14:paraId="2A526FD4" w14:textId="77777777" w:rsidTr="00897CAC">
        <w:trPr>
          <w:trHeight w:val="576"/>
        </w:trPr>
        <w:tc>
          <w:tcPr>
            <w:tcW w:w="5619" w:type="dxa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auto" w:fill="auto"/>
            <w:noWrap/>
            <w:hideMark/>
          </w:tcPr>
          <w:p w14:paraId="3B112750" w14:textId="77777777" w:rsidR="003D4E33" w:rsidRPr="003D4E33" w:rsidRDefault="003D4E33" w:rsidP="003D4E33">
            <w:pPr>
              <w:spacing w:after="0" w:line="240" w:lineRule="auto"/>
              <w:ind w:left="-109"/>
              <w:rPr>
                <w:rFonts w:eastAsia="Times New Roman" w:cs="Calibri"/>
                <w:color w:val="595959"/>
                <w:sz w:val="36"/>
                <w:szCs w:val="36"/>
              </w:rPr>
            </w:pPr>
            <w:r>
              <w:rPr>
                <w:color w:val="595959"/>
                <w:sz w:val="36"/>
              </w:rPr>
              <w:t xml:space="preserve">PIANIFICAZIONE </w:t>
            </w:r>
          </w:p>
        </w:tc>
        <w:tc>
          <w:tcPr>
            <w:tcW w:w="1044" w:type="dxa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1C1E07AC" w14:textId="5EB091B6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595959"/>
                <w:sz w:val="28"/>
                <w:szCs w:val="28"/>
              </w:rPr>
            </w:pPr>
            <w:r>
              <w:rPr>
                <w:color w:val="595959"/>
                <w:sz w:val="24"/>
              </w:rPr>
              <w:t>DATA:</w:t>
            </w:r>
          </w:p>
        </w:tc>
        <w:tc>
          <w:tcPr>
            <w:tcW w:w="4394" w:type="dxa"/>
            <w:gridSpan w:val="2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471922A2" w14:textId="77777777" w:rsidR="003D4E33" w:rsidRPr="003D4E33" w:rsidRDefault="003D4E33" w:rsidP="003D4E33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venerdì 5 maggio 20XX</w:t>
            </w:r>
          </w:p>
        </w:tc>
      </w:tr>
      <w:tr w:rsidR="003D4E33" w:rsidRPr="003D4E33" w14:paraId="628DB3C5" w14:textId="77777777" w:rsidTr="00897CAC">
        <w:trPr>
          <w:trHeight w:val="440"/>
        </w:trPr>
        <w:tc>
          <w:tcPr>
            <w:tcW w:w="5619" w:type="dxa"/>
            <w:tcBorders>
              <w:top w:val="single" w:sz="12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EDEDED"/>
            <w:vAlign w:val="center"/>
            <w:hideMark/>
          </w:tcPr>
          <w:p w14:paraId="3798DCBA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VOCE DELL'ELENCO DELLE COSE DA FARE</w:t>
            </w:r>
          </w:p>
        </w:tc>
        <w:tc>
          <w:tcPr>
            <w:tcW w:w="1784" w:type="dxa"/>
            <w:gridSpan w:val="2"/>
            <w:tcBorders>
              <w:top w:val="single" w:sz="12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7E5894B2" w14:textId="77777777" w:rsidR="003D4E33" w:rsidRPr="003D4E33" w:rsidRDefault="003D4E33" w:rsidP="003D4E33">
            <w:pPr>
              <w:spacing w:after="0" w:line="240" w:lineRule="auto"/>
              <w:jc w:val="center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TEMPO NECESSARIO</w:t>
            </w:r>
          </w:p>
        </w:tc>
        <w:tc>
          <w:tcPr>
            <w:tcW w:w="365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274D7BA8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NOTE</w:t>
            </w:r>
          </w:p>
        </w:tc>
      </w:tr>
      <w:tr w:rsidR="003D4E33" w:rsidRPr="003D4E33" w14:paraId="7B267307" w14:textId="77777777" w:rsidTr="00897CAC">
        <w:trPr>
          <w:trHeight w:val="576"/>
        </w:trPr>
        <w:tc>
          <w:tcPr>
            <w:tcW w:w="56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49916712" w14:textId="601F7FDA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784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A2BEDC9" w14:textId="77777777" w:rsidR="003D4E33" w:rsidRPr="003D4E33" w:rsidRDefault="003D4E33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65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24E2677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3D4E33" w:rsidRPr="003D4E33" w14:paraId="0A21ECF4" w14:textId="77777777" w:rsidTr="00897CAC">
        <w:trPr>
          <w:trHeight w:val="576"/>
        </w:trPr>
        <w:tc>
          <w:tcPr>
            <w:tcW w:w="56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0D17BE8B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784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2F59CA8" w14:textId="77777777" w:rsidR="003D4E33" w:rsidRPr="003D4E33" w:rsidRDefault="003D4E33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65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0387C1C9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3D4E33" w:rsidRPr="003D4E33" w14:paraId="436853D6" w14:textId="77777777" w:rsidTr="00897CAC">
        <w:trPr>
          <w:trHeight w:val="576"/>
        </w:trPr>
        <w:tc>
          <w:tcPr>
            <w:tcW w:w="56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528BF134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784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5DB14A4E" w14:textId="77777777" w:rsidR="003D4E33" w:rsidRPr="003D4E33" w:rsidRDefault="003D4E33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65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757C7A2F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3D4E33" w:rsidRPr="003D4E33" w14:paraId="5A92565F" w14:textId="77777777" w:rsidTr="00897CAC">
        <w:trPr>
          <w:trHeight w:val="576"/>
        </w:trPr>
        <w:tc>
          <w:tcPr>
            <w:tcW w:w="56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14650ED6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784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03F6F645" w14:textId="77777777" w:rsidR="003D4E33" w:rsidRPr="003D4E33" w:rsidRDefault="003D4E33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65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4527654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48DB42FE" w14:textId="77777777" w:rsidR="00126367" w:rsidRPr="00126367" w:rsidRDefault="00126367" w:rsidP="00126367">
      <w:pPr>
        <w:spacing w:after="0"/>
        <w:rPr>
          <w:sz w:val="16"/>
          <w:szCs w:val="16"/>
        </w:rPr>
      </w:pPr>
    </w:p>
    <w:tbl>
      <w:tblPr>
        <w:tblW w:w="11100" w:type="dxa"/>
        <w:tblLook w:val="04A0" w:firstRow="1" w:lastRow="0" w:firstColumn="1" w:lastColumn="0" w:noHBand="0" w:noVBand="1"/>
      </w:tblPr>
      <w:tblGrid>
        <w:gridCol w:w="990"/>
        <w:gridCol w:w="4370"/>
        <w:gridCol w:w="280"/>
        <w:gridCol w:w="1020"/>
        <w:gridCol w:w="4440"/>
      </w:tblGrid>
      <w:tr w:rsidR="003D4E33" w:rsidRPr="003D4E33" w14:paraId="547EB6CC" w14:textId="77777777" w:rsidTr="00126367">
        <w:trPr>
          <w:trHeight w:val="576"/>
        </w:trPr>
        <w:tc>
          <w:tcPr>
            <w:tcW w:w="5640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311AD" w14:textId="77777777" w:rsidR="003D4E33" w:rsidRPr="003D4E33" w:rsidRDefault="003D4E33" w:rsidP="003D4E33">
            <w:pPr>
              <w:spacing w:after="0" w:line="240" w:lineRule="auto"/>
              <w:ind w:left="-109"/>
              <w:rPr>
                <w:rFonts w:eastAsia="Times New Roman" w:cs="Calibri"/>
                <w:color w:val="595959"/>
                <w:sz w:val="36"/>
                <w:szCs w:val="36"/>
              </w:rPr>
            </w:pPr>
            <w:r>
              <w:rPr>
                <w:color w:val="595959"/>
                <w:sz w:val="36"/>
              </w:rPr>
              <w:t>PIANIFICAZIONE</w:t>
            </w:r>
          </w:p>
        </w:tc>
        <w:tc>
          <w:tcPr>
            <w:tcW w:w="5460" w:type="dxa"/>
            <w:gridSpan w:val="2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7189F4BC" w14:textId="77777777" w:rsidR="003D4E33" w:rsidRPr="003D4E33" w:rsidRDefault="003D4E33" w:rsidP="003D4E33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venerdì 5 maggio 20XX</w:t>
            </w:r>
          </w:p>
        </w:tc>
      </w:tr>
      <w:tr w:rsidR="003D4E33" w:rsidRPr="003D4E33" w14:paraId="5F4FEFC4" w14:textId="77777777" w:rsidTr="00126367">
        <w:trPr>
          <w:trHeight w:val="449"/>
        </w:trPr>
        <w:tc>
          <w:tcPr>
            <w:tcW w:w="990" w:type="dxa"/>
            <w:tcBorders>
              <w:top w:val="single" w:sz="12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C379C88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595959"/>
                <w:szCs w:val="20"/>
              </w:rPr>
            </w:pPr>
            <w:r>
              <w:rPr>
                <w:color w:val="595959"/>
              </w:rPr>
              <w:t>ORA</w:t>
            </w:r>
          </w:p>
        </w:tc>
        <w:tc>
          <w:tcPr>
            <w:tcW w:w="4370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C7CE0E1" w14:textId="54DC120C" w:rsidR="003D4E33" w:rsidRPr="003D4E33" w:rsidRDefault="004B74EF" w:rsidP="003D4E33">
            <w:pPr>
              <w:spacing w:after="0" w:line="240" w:lineRule="auto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MATTINA PRESTO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CBD88C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03F77A3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595959"/>
                <w:szCs w:val="20"/>
              </w:rPr>
            </w:pPr>
            <w:r>
              <w:rPr>
                <w:color w:val="595959"/>
              </w:rPr>
              <w:t>ORA</w:t>
            </w:r>
          </w:p>
        </w:tc>
        <w:tc>
          <w:tcPr>
            <w:tcW w:w="4440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DDD5698" w14:textId="5D024981" w:rsidR="003D4E33" w:rsidRPr="003D4E33" w:rsidRDefault="004B74EF" w:rsidP="003D4E33">
            <w:pPr>
              <w:spacing w:after="0" w:line="240" w:lineRule="auto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TARDA MATTINATA</w:t>
            </w:r>
          </w:p>
        </w:tc>
      </w:tr>
      <w:tr w:rsidR="00126367" w:rsidRPr="003D4E33" w14:paraId="7E86E8F7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8AE176F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6:0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9C5C002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63FFE4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315CAEA3" w14:textId="0BB3AA36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9:0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A470C4" w14:textId="369DFD3F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069BD18A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8A43CCD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6:1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BD3BB1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A7F07C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4AC19033" w14:textId="06958202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9:1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C5D57B" w14:textId="0740CFB6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2B108BB9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2C2465E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6:3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2125693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8FF162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12C2E59" w14:textId="30A93688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9:3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FAB578" w14:textId="61B0E7C5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1F10B12D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4CCEFFE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6:4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51FB2D0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1B94FE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92F91AD" w14:textId="669DD4E6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9:4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F48149" w14:textId="6EE81CF6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7AD87476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E69D527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7:0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D230FCA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216AF5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4E112A25" w14:textId="4FFD5F0F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0:0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8AB1ED" w14:textId="382BB575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4341E0C3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CF8C8E1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7:1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F3F3CE0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0F2EBF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9813945" w14:textId="4634A4AE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0:1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7EC46A" w14:textId="62FD88FE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19ECB0D0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15872E7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7:3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93CEE7F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964B2A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3DCE599B" w14:textId="6C9E8611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0:3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5076DC" w14:textId="69B874B9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72330452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847DBB4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7:4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7C44E72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02653F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3F30911" w14:textId="188A38BB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0:4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AF894D" w14:textId="3C7C3D5B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3C5A37E0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A39A438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8:0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05DB783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55D4CA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45D105B4" w14:textId="09AF2FD5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1:0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D494B7" w14:textId="1BCB3A3B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0DE7AB38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C1E6EE7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8:1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918EA6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1A6485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48F49F1" w14:textId="20CAC650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1:1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144D57" w14:textId="46D02918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698D09E6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BA0480E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8:3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EF90A38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09C49C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38C86C57" w14:textId="1E26ACED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1:3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F10D02" w14:textId="3DA072EF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475BC4C0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2C1A647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8:4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A14D6F2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86E3FF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DE57E8F" w14:textId="4CC4CCF9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1:4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351462" w14:textId="1B41C34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</w:tbl>
    <w:p w14:paraId="5DD1E9F4" w14:textId="77777777" w:rsidR="003D4E33" w:rsidRDefault="003D4E33" w:rsidP="00281ABE">
      <w:pPr>
        <w:rPr>
          <w:szCs w:val="20"/>
        </w:rPr>
      </w:pPr>
    </w:p>
    <w:p w14:paraId="2EE8E90C" w14:textId="77777777" w:rsidR="00126367" w:rsidRPr="00126367" w:rsidRDefault="00126367" w:rsidP="00126367">
      <w:pPr>
        <w:spacing w:after="0"/>
        <w:rPr>
          <w:sz w:val="16"/>
          <w:szCs w:val="16"/>
        </w:rPr>
      </w:pPr>
    </w:p>
    <w:tbl>
      <w:tblPr>
        <w:tblW w:w="11100" w:type="dxa"/>
        <w:tblLook w:val="04A0" w:firstRow="1" w:lastRow="0" w:firstColumn="1" w:lastColumn="0" w:noHBand="0" w:noVBand="1"/>
      </w:tblPr>
      <w:tblGrid>
        <w:gridCol w:w="990"/>
        <w:gridCol w:w="4370"/>
        <w:gridCol w:w="280"/>
        <w:gridCol w:w="1020"/>
        <w:gridCol w:w="4440"/>
      </w:tblGrid>
      <w:tr w:rsidR="00126367" w:rsidRPr="003D4E33" w14:paraId="7CFD36C6" w14:textId="77777777" w:rsidTr="00987879">
        <w:trPr>
          <w:trHeight w:val="576"/>
        </w:trPr>
        <w:tc>
          <w:tcPr>
            <w:tcW w:w="5640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149ED" w14:textId="77777777" w:rsidR="00126367" w:rsidRPr="003D4E33" w:rsidRDefault="00126367" w:rsidP="00987879">
            <w:pPr>
              <w:spacing w:after="0" w:line="240" w:lineRule="auto"/>
              <w:ind w:left="-109"/>
              <w:rPr>
                <w:rFonts w:eastAsia="Times New Roman" w:cs="Calibri"/>
                <w:color w:val="595959"/>
                <w:sz w:val="36"/>
                <w:szCs w:val="36"/>
              </w:rPr>
            </w:pPr>
            <w:r>
              <w:rPr>
                <w:color w:val="595959"/>
                <w:sz w:val="36"/>
              </w:rPr>
              <w:t>PIANIFICAZIONE</w:t>
            </w:r>
          </w:p>
        </w:tc>
        <w:tc>
          <w:tcPr>
            <w:tcW w:w="5460" w:type="dxa"/>
            <w:gridSpan w:val="2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3BBDD766" w14:textId="77777777" w:rsidR="00126367" w:rsidRPr="003D4E33" w:rsidRDefault="00126367" w:rsidP="00987879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venerdì 5 maggio 20XX</w:t>
            </w:r>
          </w:p>
        </w:tc>
      </w:tr>
      <w:tr w:rsidR="00126367" w:rsidRPr="003D4E33" w14:paraId="20BEAC4F" w14:textId="77777777" w:rsidTr="00987879">
        <w:trPr>
          <w:trHeight w:val="449"/>
        </w:trPr>
        <w:tc>
          <w:tcPr>
            <w:tcW w:w="990" w:type="dxa"/>
            <w:tcBorders>
              <w:top w:val="single" w:sz="12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92B3827" w14:textId="77777777" w:rsidR="00126367" w:rsidRPr="003D4E33" w:rsidRDefault="00126367" w:rsidP="00987879">
            <w:pPr>
              <w:spacing w:after="0" w:line="240" w:lineRule="auto"/>
              <w:rPr>
                <w:rFonts w:eastAsia="Times New Roman" w:cs="Calibri"/>
                <w:color w:val="595959"/>
                <w:szCs w:val="20"/>
              </w:rPr>
            </w:pPr>
            <w:r>
              <w:rPr>
                <w:color w:val="595959"/>
              </w:rPr>
              <w:t>ORA</w:t>
            </w:r>
          </w:p>
        </w:tc>
        <w:tc>
          <w:tcPr>
            <w:tcW w:w="4370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A15EB23" w14:textId="6D1E83A0" w:rsidR="00126367" w:rsidRPr="003D4E33" w:rsidRDefault="00126367" w:rsidP="00987879">
            <w:pPr>
              <w:spacing w:after="0" w:line="240" w:lineRule="auto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POMERIGGIO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EA75AF" w14:textId="77777777" w:rsidR="00126367" w:rsidRPr="003D4E33" w:rsidRDefault="00126367" w:rsidP="0098787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2EB1777E" w14:textId="77777777" w:rsidR="00126367" w:rsidRPr="003D4E33" w:rsidRDefault="00126367" w:rsidP="00987879">
            <w:pPr>
              <w:spacing w:after="0" w:line="240" w:lineRule="auto"/>
              <w:rPr>
                <w:rFonts w:eastAsia="Times New Roman" w:cs="Calibri"/>
                <w:color w:val="595959"/>
                <w:szCs w:val="20"/>
              </w:rPr>
            </w:pPr>
            <w:r>
              <w:rPr>
                <w:color w:val="595959"/>
              </w:rPr>
              <w:t>ORA</w:t>
            </w:r>
          </w:p>
        </w:tc>
        <w:tc>
          <w:tcPr>
            <w:tcW w:w="4440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941EA19" w14:textId="673A1976" w:rsidR="00126367" w:rsidRPr="003D4E33" w:rsidRDefault="00126367" w:rsidP="00987879">
            <w:pPr>
              <w:spacing w:after="0" w:line="240" w:lineRule="auto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SERA</w:t>
            </w:r>
          </w:p>
        </w:tc>
      </w:tr>
      <w:tr w:rsidR="00755067" w:rsidRPr="003D4E33" w14:paraId="53BA0D20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4DE50367" w14:textId="22D3A2F9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2:0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C062CD" w14:textId="0EB3E382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09B5141" w14:textId="6C442E5F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188EAFB" w14:textId="47733420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6:3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AB53C8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13D5CF14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2396788B" w14:textId="2C1FE8F3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2:1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9B1FE5" w14:textId="20BA4F45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0238543" w14:textId="38A15803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DBC127C" w14:textId="29A38964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6:4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1E1343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07E647EC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C75EEA9" w14:textId="5F38787C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2:3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518C4F" w14:textId="41966FED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A806E0C" w14:textId="3EF7C03B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7C0A7070" w14:textId="01DA8C09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7:0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886DBA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417D2ED2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2861E9EC" w14:textId="14730E75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2:4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57DD9F" w14:textId="182ACE35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8DE0343" w14:textId="0FF07E52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78300DC2" w14:textId="383AEC6B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7:1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8CC562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4893E77F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7A7A0F8B" w14:textId="1CFE5714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3:0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B33EDC" w14:textId="4208E916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27F3F08" w14:textId="3A21E988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16A21031" w14:textId="478C92B9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7:3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53EC0F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7BB36200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D24CA20" w14:textId="645F530F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3:1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6B2968" w14:textId="3952E08B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5205752" w14:textId="5CA4CCD5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4C2A4C7" w14:textId="76E5A97B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7:4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3844C8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13C4A6CD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2BC3A6CB" w14:textId="38025A84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3:3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E278EA" w14:textId="0CF42319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A456135" w14:textId="58388FDE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22AEEA93" w14:textId="63A3D190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8:0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69C559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17E42945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7A3FB42D" w14:textId="4D573B4A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3:4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8F01AE7" w14:textId="226594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E451A29" w14:textId="11AFDAB2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2C0975AE" w14:textId="1EAB6126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8:1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F46570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474ACFAC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270FFCA9" w14:textId="268A6EB6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4:0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5C998A" w14:textId="17072E9B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A7B1B2D" w14:textId="663EEC96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7FCE513B" w14:textId="2FBAAE7F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8:3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0F3401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3E5BE701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1C0DD400" w14:textId="27C5F404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4:1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8AC7A9" w14:textId="679EB82A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C1A790F" w14:textId="7490872D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5EA3060B" w14:textId="27C500C0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8:4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2BCCC8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7C747333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6B9DCBD" w14:textId="702F0442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4:3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563487" w14:textId="499FF7A2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D29C7CE" w14:textId="6C6DC15D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6E2FC7B" w14:textId="4BBA8B95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9:0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FCE1F0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21C5B36B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1A746284" w14:textId="56C34AC4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4:4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F42682" w14:textId="1CE1907E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A765126" w14:textId="1191AE8A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4813E576" w14:textId="4E89B80F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9:1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56C4B9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08CE9737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44EFA917" w14:textId="788BCDA7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5:0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36B1F2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2555B8C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1FA5BA0A" w14:textId="1466E4A1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9:3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DEE39C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6BFF6D49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3AEFC0E2" w14:textId="41107EC8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5:1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C76297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E1DEF14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D69C343" w14:textId="4A5DAB69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9:4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749185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1E84126E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60477AC" w14:textId="4BC3BAC9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5:3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6FB1F6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C0B1835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50ACB48B" w14:textId="0685BA75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20:0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972C1D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5565283F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5740A6F6" w14:textId="24C5EF5A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5:4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521C35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7110C38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40EC0EB" w14:textId="534ECFC7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20:1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0BEBE3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524B49BB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59F75748" w14:textId="2D587D17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6:0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DC4F2F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ED67260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23EE9E7A" w14:textId="1185E4C1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20:3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4265E2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75F55D65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DCE303F" w14:textId="610CEFF0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6:1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1DDD1F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6B8A809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75131677" w14:textId="58A58353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20:4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851D215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</w:tbl>
    <w:p w14:paraId="0F940CE9" w14:textId="77777777" w:rsidR="008051D3" w:rsidRDefault="008051D3" w:rsidP="00281ABE">
      <w:pPr>
        <w:rPr>
          <w:szCs w:val="20"/>
        </w:rPr>
      </w:pPr>
    </w:p>
    <w:bookmarkEnd w:id="0"/>
    <w:tbl>
      <w:tblPr>
        <w:tblStyle w:val="TableGrid"/>
        <w:tblW w:w="9450" w:type="dxa"/>
        <w:tblInd w:w="69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450"/>
      </w:tblGrid>
      <w:tr w:rsidR="00A64F9A" w:rsidRPr="00A64F9A" w14:paraId="120279DC" w14:textId="77777777" w:rsidTr="00126367">
        <w:trPr>
          <w:trHeight w:val="2916"/>
        </w:trPr>
        <w:tc>
          <w:tcPr>
            <w:tcW w:w="945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8C5AB0">
      <w:headerReference w:type="default" r:id="rId10"/>
      <w:pgSz w:w="12240" w:h="15840"/>
      <w:pgMar w:top="619" w:right="576" w:bottom="576" w:left="504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B46BD" w14:textId="77777777" w:rsidR="008C5AB0" w:rsidRDefault="008C5AB0" w:rsidP="00480F66">
      <w:pPr>
        <w:spacing w:after="0" w:line="240" w:lineRule="auto"/>
      </w:pPr>
      <w:r>
        <w:separator/>
      </w:r>
    </w:p>
  </w:endnote>
  <w:endnote w:type="continuationSeparator" w:id="0">
    <w:p w14:paraId="71D3EAC2" w14:textId="77777777" w:rsidR="008C5AB0" w:rsidRDefault="008C5AB0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166A0" w14:textId="77777777" w:rsidR="008C5AB0" w:rsidRDefault="008C5AB0" w:rsidP="00480F66">
      <w:pPr>
        <w:spacing w:after="0" w:line="240" w:lineRule="auto"/>
      </w:pPr>
      <w:r>
        <w:separator/>
      </w:r>
    </w:p>
  </w:footnote>
  <w:footnote w:type="continuationSeparator" w:id="0">
    <w:p w14:paraId="74ECB6AB" w14:textId="77777777" w:rsidR="008C5AB0" w:rsidRDefault="008C5AB0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6384B"/>
    <w:rsid w:val="00066D26"/>
    <w:rsid w:val="00084DC6"/>
    <w:rsid w:val="000B7461"/>
    <w:rsid w:val="000C7A8B"/>
    <w:rsid w:val="000E13F9"/>
    <w:rsid w:val="000F1C6A"/>
    <w:rsid w:val="000F6317"/>
    <w:rsid w:val="00104901"/>
    <w:rsid w:val="00104E3A"/>
    <w:rsid w:val="001123D4"/>
    <w:rsid w:val="00112F9D"/>
    <w:rsid w:val="00116590"/>
    <w:rsid w:val="001228CB"/>
    <w:rsid w:val="00126367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23549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72C95"/>
    <w:rsid w:val="00397870"/>
    <w:rsid w:val="00397DBE"/>
    <w:rsid w:val="003B37F1"/>
    <w:rsid w:val="003C6D62"/>
    <w:rsid w:val="003D4E33"/>
    <w:rsid w:val="003D75D2"/>
    <w:rsid w:val="0040361B"/>
    <w:rsid w:val="00410889"/>
    <w:rsid w:val="00412703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B74EF"/>
    <w:rsid w:val="004D077A"/>
    <w:rsid w:val="005076B8"/>
    <w:rsid w:val="00517CA8"/>
    <w:rsid w:val="005367EA"/>
    <w:rsid w:val="00541C9F"/>
    <w:rsid w:val="00541D2D"/>
    <w:rsid w:val="0054268D"/>
    <w:rsid w:val="005511D5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B00FC"/>
    <w:rsid w:val="006B74C2"/>
    <w:rsid w:val="006C5F2C"/>
    <w:rsid w:val="006C6E43"/>
    <w:rsid w:val="006E0E9F"/>
    <w:rsid w:val="00722E71"/>
    <w:rsid w:val="00727EB9"/>
    <w:rsid w:val="0073279A"/>
    <w:rsid w:val="00744401"/>
    <w:rsid w:val="00745C3E"/>
    <w:rsid w:val="00755067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051D3"/>
    <w:rsid w:val="008106B4"/>
    <w:rsid w:val="00815741"/>
    <w:rsid w:val="00822903"/>
    <w:rsid w:val="00826077"/>
    <w:rsid w:val="00865101"/>
    <w:rsid w:val="008654EC"/>
    <w:rsid w:val="00866D24"/>
    <w:rsid w:val="00870E2C"/>
    <w:rsid w:val="008752AF"/>
    <w:rsid w:val="00886DDF"/>
    <w:rsid w:val="0089235E"/>
    <w:rsid w:val="008939B0"/>
    <w:rsid w:val="00897CAC"/>
    <w:rsid w:val="008A110C"/>
    <w:rsid w:val="008A2B06"/>
    <w:rsid w:val="008C5AB0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D4B4D"/>
    <w:rsid w:val="009E4124"/>
    <w:rsid w:val="009F30CA"/>
    <w:rsid w:val="009F740D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2DB9"/>
    <w:rsid w:val="00A74BE2"/>
    <w:rsid w:val="00AA35C4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84DF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6F77"/>
    <w:rsid w:val="00D54AED"/>
    <w:rsid w:val="00D550C5"/>
    <w:rsid w:val="00D56FC8"/>
    <w:rsid w:val="00D73DE2"/>
    <w:rsid w:val="00D75CFD"/>
    <w:rsid w:val="00D802C1"/>
    <w:rsid w:val="00D81548"/>
    <w:rsid w:val="00D9106A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15EDA"/>
    <w:rsid w:val="00E327C0"/>
    <w:rsid w:val="00E44F48"/>
    <w:rsid w:val="00E45053"/>
    <w:rsid w:val="00E47880"/>
    <w:rsid w:val="00E53CCA"/>
    <w:rsid w:val="00E63191"/>
    <w:rsid w:val="00E74A09"/>
    <w:rsid w:val="00E8459A"/>
    <w:rsid w:val="00EB0564"/>
    <w:rsid w:val="00ED138B"/>
    <w:rsid w:val="00ED5E43"/>
    <w:rsid w:val="00F02752"/>
    <w:rsid w:val="00F04B55"/>
    <w:rsid w:val="00F12F4E"/>
    <w:rsid w:val="00F21222"/>
    <w:rsid w:val="00F303EB"/>
    <w:rsid w:val="00F31A79"/>
    <w:rsid w:val="00F4066E"/>
    <w:rsid w:val="00F447B3"/>
    <w:rsid w:val="00F46CF3"/>
    <w:rsid w:val="00F646AA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2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8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804&amp;utm_language=IT&amp;utm_source=template-word&amp;utm_medium=content&amp;utm_campaign=ic-Daily+Time+Blocking-word-37804-it&amp;lpa=ic+Daily+Time+Blocking+word+37804+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206</Words>
  <Characters>1175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8</cp:revision>
  <cp:lastPrinted>2023-02-20T04:35:00Z</cp:lastPrinted>
  <dcterms:created xsi:type="dcterms:W3CDTF">2023-02-20T04:02:00Z</dcterms:created>
  <dcterms:modified xsi:type="dcterms:W3CDTF">2024-01-08T23:18:00Z</dcterms:modified>
</cp:coreProperties>
</file>